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551971B2"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08-10T00:00:00Z">
            <w:dateFormat w:val="M/d/yyyy"/>
            <w:lid w:val="en-US"/>
            <w:storeMappedDataAs w:val="dateTime"/>
            <w:calendar w:val="gregorian"/>
          </w:date>
        </w:sdtPr>
        <w:sdtEndPr/>
        <w:sdtContent>
          <w:r w:rsidR="00451247">
            <w:rPr>
              <w:rFonts w:ascii="Minion Pro" w:hAnsi="Minion Pro"/>
              <w:sz w:val="22"/>
              <w:szCs w:val="22"/>
            </w:rPr>
            <w:t>8/10/2021</w:t>
          </w:r>
        </w:sdtContent>
      </w:sdt>
    </w:p>
    <w:p w14:paraId="1E410889" w14:textId="6644D934"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r w:rsidR="000C4BF5">
                        <w:rPr>
                          <w:rFonts w:ascii="Minion Pro" w:hAnsi="Minion Pro"/>
                          <w:sz w:val="22"/>
                          <w:szCs w:val="22"/>
                        </w:rPr>
                        <w:t>Rapid Development, LLC</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351B1732"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0C4BF5">
            <w:rPr>
              <w:rFonts w:ascii="Minion Pro" w:hAnsi="Minion Pro"/>
              <w:sz w:val="22"/>
              <w:szCs w:val="22"/>
            </w:rPr>
            <w:t>Scot</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7EF500B6"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r w:rsidR="000C4BF5">
            <w:rPr>
              <w:rFonts w:ascii="Minion Pro" w:hAnsi="Minion Pro"/>
              <w:sz w:val="22"/>
              <w:szCs w:val="22"/>
            </w:rPr>
            <w:t>Rapid Development, LLC</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56759312"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1-01-01T00:00:00Z">
                <w:dateFormat w:val="M/d/yyyy"/>
                <w:lid w:val="en-US"/>
                <w:storeMappedDataAs w:val="dateTime"/>
                <w:calendar w:val="gregorian"/>
              </w:date>
            </w:sdtPr>
            <w:sdtEndPr/>
            <w:sdtContent>
              <w:r w:rsidR="00084959">
                <w:rPr>
                  <w:rFonts w:ascii="Minion Pro" w:hAnsi="Minion Pro"/>
                  <w:sz w:val="22"/>
                  <w:szCs w:val="22"/>
                </w:rPr>
                <w:t>1/1/2021</w:t>
              </w:r>
            </w:sdtContent>
          </w:sdt>
        </w:sdtContent>
      </w:sdt>
    </w:p>
    <w:p w14:paraId="429FDB41" w14:textId="78CA13DD"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08-31T00:00:00Z">
                <w:dateFormat w:val="M/d/yyyy"/>
                <w:lid w:val="en-US"/>
                <w:storeMappedDataAs w:val="dateTime"/>
                <w:calendar w:val="gregorian"/>
              </w:date>
            </w:sdtPr>
            <w:sdtEndPr/>
            <w:sdtContent>
              <w:r w:rsidR="00084959">
                <w:rPr>
                  <w:rFonts w:ascii="Minion Pro" w:hAnsi="Minion Pro"/>
                  <w:sz w:val="22"/>
                  <w:szCs w:val="22"/>
                </w:rPr>
                <w:t>8/31/2021</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7EAFB25E"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56DB90CF" w14:textId="446F6506" w:rsidR="008F793B" w:rsidRPr="00401FF3" w:rsidRDefault="00F963A5" w:rsidP="00A948E7">
      <w:pPr>
        <w:pStyle w:val="ListParagraph"/>
        <w:numPr>
          <w:ilvl w:val="0"/>
          <w:numId w:val="7"/>
        </w:numPr>
        <w:spacing w:after="160"/>
        <w:rPr>
          <w:rFonts w:ascii="Minion Pro" w:hAnsi="Minion Pro"/>
          <w:sz w:val="22"/>
          <w:szCs w:val="22"/>
        </w:rPr>
      </w:pPr>
      <w:r>
        <w:rPr>
          <w:rFonts w:ascii="Minion Pro" w:hAnsi="Minion Pro"/>
          <w:sz w:val="22"/>
          <w:szCs w:val="22"/>
        </w:rPr>
        <w:t>Video review and explanation of financial report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07F0138E"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w:t>
      </w:r>
      <w:r w:rsidR="00084959">
        <w:rPr>
          <w:rFonts w:ascii="Minion Pro" w:hAnsi="Minion Pro"/>
          <w:sz w:val="22"/>
          <w:szCs w:val="22"/>
        </w:rPr>
        <w:t>3</w:t>
      </w:r>
      <w:r>
        <w:rPr>
          <w:rFonts w:ascii="Minion Pro" w:hAnsi="Minion Pro"/>
          <w:sz w:val="22"/>
          <w:szCs w:val="22"/>
        </w:rPr>
        <w:t xml:space="preserve"> </w:t>
      </w:r>
    </w:p>
    <w:p w14:paraId="432D9B57" w14:textId="2A45F96E"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084959">
        <w:rPr>
          <w:rFonts w:ascii="Minion Pro" w:hAnsi="Minion Pro"/>
          <w:sz w:val="22"/>
          <w:szCs w:val="22"/>
        </w:rPr>
        <w:t>0</w:t>
      </w:r>
    </w:p>
    <w:p w14:paraId="00797CA0" w14:textId="56E1FDE2"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Etc.): 0</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48E1B64E"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sidR="00084959">
        <w:rPr>
          <w:rFonts w:ascii="Minion Pro" w:hAnsi="Minion Pro"/>
          <w:b/>
          <w:bCs/>
          <w:sz w:val="22"/>
          <w:szCs w:val="22"/>
        </w:rPr>
        <w:t xml:space="preserve">20 </w:t>
      </w:r>
      <w:r>
        <w:rPr>
          <w:rFonts w:ascii="Minion Pro" w:hAnsi="Minion Pro"/>
          <w:sz w:val="22"/>
          <w:szCs w:val="22"/>
        </w:rPr>
        <w:t>days of receiving all required information for the period.</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lastRenderedPageBreak/>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 xml:space="preserve">Please note that other documents may be required </w:t>
      </w:r>
      <w:proofErr w:type="gramStart"/>
      <w:r w:rsidRPr="00A948E7">
        <w:rPr>
          <w:rFonts w:ascii="Minion Pro" w:hAnsi="Minion Pro"/>
          <w:sz w:val="22"/>
          <w:szCs w:val="22"/>
        </w:rPr>
        <w:t>during the course of</w:t>
      </w:r>
      <w:proofErr w:type="gramEnd"/>
      <w:r w:rsidRPr="00A948E7">
        <w:rPr>
          <w:rFonts w:ascii="Minion Pro" w:hAnsi="Minion Pro"/>
          <w:sz w:val="22"/>
          <w:szCs w:val="22"/>
        </w:rPr>
        <w:t xml:space="preserve">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2B4CE4AA"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0C0A83">
            <w:rPr>
              <w:rFonts w:ascii="Minion Pro" w:hAnsi="Minion Pro"/>
              <w:b/>
              <w:bCs/>
              <w:sz w:val="22"/>
              <w:szCs w:val="22"/>
            </w:rPr>
            <w:t>2000</w:t>
          </w:r>
        </w:sdtContent>
      </w:sdt>
      <w:r w:rsidR="004D77E0" w:rsidRPr="005A05CC">
        <w:rPr>
          <w:rFonts w:ascii="Minion Pro" w:hAnsi="Minion Pro"/>
          <w:sz w:val="22"/>
          <w:szCs w:val="22"/>
        </w:rPr>
        <w:t xml:space="preserve"> with </w:t>
      </w:r>
      <w:r w:rsidR="00A95925">
        <w:rPr>
          <w:rFonts w:ascii="Minion Pro" w:hAnsi="Minion Pro"/>
          <w:sz w:val="22"/>
          <w:szCs w:val="22"/>
        </w:rPr>
        <w:t>100%</w:t>
      </w:r>
      <w:r w:rsidR="004D77E0" w:rsidRPr="005A05CC">
        <w:rPr>
          <w:rFonts w:ascii="Minion Pro" w:hAnsi="Minion Pro"/>
          <w:sz w:val="22"/>
          <w:szCs w:val="22"/>
        </w:rPr>
        <w:t xml:space="preserve"> due upon execution of this agreement</w:t>
      </w:r>
      <w:r w:rsidR="00A95925">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65063A26" w14:textId="6BE8A4EE"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EndPr/>
        <w:sdtContent>
          <w:r w:rsidR="000C0A83">
            <w:rPr>
              <w:rFonts w:ascii="Minion Pro" w:hAnsi="Minion Pro"/>
              <w:b/>
              <w:bCs/>
              <w:sz w:val="22"/>
              <w:szCs w:val="22"/>
            </w:rPr>
            <w:t>600</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r w:rsidR="000C0A83">
        <w:rPr>
          <w:rFonts w:ascii="Minion Pro" w:hAnsi="Minion Pro"/>
          <w:sz w:val="22"/>
          <w:szCs w:val="22"/>
        </w:rPr>
        <w:t xml:space="preserve"> This includes the version of QuickBooks Online monthly subscription that is best for the company.</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lastRenderedPageBreak/>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fully and voluntarily </w:t>
      </w:r>
      <w:proofErr w:type="gramStart"/>
      <w:r w:rsidRPr="00A948E7">
        <w:rPr>
          <w:rFonts w:ascii="Minion Pro" w:hAnsi="Minion Pro"/>
          <w:sz w:val="22"/>
          <w:szCs w:val="22"/>
        </w:rPr>
        <w:t>entered into</w:t>
      </w:r>
      <w:proofErr w:type="gramEnd"/>
      <w:r w:rsidRPr="00A948E7">
        <w:rPr>
          <w:rFonts w:ascii="Minion Pro" w:hAnsi="Minion Pro"/>
          <w:sz w:val="22"/>
          <w:szCs w:val="22"/>
        </w:rPr>
        <w:t xml:space="preserve">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AC5972"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even" r:id="rId7"/>
      <w:headerReference w:type="default" r:id="rId8"/>
      <w:footerReference w:type="even" r:id="rId9"/>
      <w:footerReference w:type="default" r:id="rId10"/>
      <w:headerReference w:type="first" r:id="rId11"/>
      <w:footerReference w:type="first" r:id="rId12"/>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45727" w14:textId="77777777" w:rsidR="00AC5972" w:rsidRDefault="00AC5972" w:rsidP="009F642B">
      <w:r>
        <w:separator/>
      </w:r>
    </w:p>
  </w:endnote>
  <w:endnote w:type="continuationSeparator" w:id="0">
    <w:p w14:paraId="3AA024BC" w14:textId="77777777" w:rsidR="00AC5972" w:rsidRDefault="00AC5972"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A8A4" w14:textId="77777777" w:rsidR="00A85437" w:rsidRDefault="00A85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3141" w14:textId="77777777" w:rsidR="00A85437" w:rsidRDefault="00A85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2536" w14:textId="77777777" w:rsidR="00AC5972" w:rsidRDefault="00AC5972" w:rsidP="009F642B">
      <w:r>
        <w:separator/>
      </w:r>
    </w:p>
  </w:footnote>
  <w:footnote w:type="continuationSeparator" w:id="0">
    <w:p w14:paraId="257043F5" w14:textId="77777777" w:rsidR="00AC5972" w:rsidRDefault="00AC5972"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EE9D" w14:textId="77777777" w:rsidR="00A85437" w:rsidRDefault="00A85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03457617">
          <wp:simplePos x="0" y="0"/>
          <wp:positionH relativeFrom="column">
            <wp:posOffset>1226820</wp:posOffset>
          </wp:positionH>
          <wp:positionV relativeFrom="paragraph">
            <wp:posOffset>-297180</wp:posOffset>
          </wp:positionV>
          <wp:extent cx="2788920" cy="89154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2788920" cy="89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62BA" w14:textId="77777777" w:rsidR="00A85437" w:rsidRDefault="00A8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84959"/>
    <w:rsid w:val="000B0E96"/>
    <w:rsid w:val="000B7FD7"/>
    <w:rsid w:val="000C0A83"/>
    <w:rsid w:val="000C4BF5"/>
    <w:rsid w:val="000D6305"/>
    <w:rsid w:val="00104A69"/>
    <w:rsid w:val="00122244"/>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B552E"/>
    <w:rsid w:val="003B793D"/>
    <w:rsid w:val="003E2C6C"/>
    <w:rsid w:val="003E5F45"/>
    <w:rsid w:val="003F4BD6"/>
    <w:rsid w:val="003F67C3"/>
    <w:rsid w:val="0040199A"/>
    <w:rsid w:val="00401FF3"/>
    <w:rsid w:val="004140BE"/>
    <w:rsid w:val="004149FF"/>
    <w:rsid w:val="0042246B"/>
    <w:rsid w:val="00426A56"/>
    <w:rsid w:val="00451247"/>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C3393"/>
    <w:rsid w:val="006C7ED2"/>
    <w:rsid w:val="006D5274"/>
    <w:rsid w:val="006E0666"/>
    <w:rsid w:val="00701D61"/>
    <w:rsid w:val="00736421"/>
    <w:rsid w:val="00741286"/>
    <w:rsid w:val="00794FBE"/>
    <w:rsid w:val="007B253D"/>
    <w:rsid w:val="007B63AA"/>
    <w:rsid w:val="007C56AC"/>
    <w:rsid w:val="007C7129"/>
    <w:rsid w:val="007E3C62"/>
    <w:rsid w:val="007F6D85"/>
    <w:rsid w:val="00802362"/>
    <w:rsid w:val="00822782"/>
    <w:rsid w:val="008319EB"/>
    <w:rsid w:val="00843F99"/>
    <w:rsid w:val="00863351"/>
    <w:rsid w:val="008639F2"/>
    <w:rsid w:val="00870F84"/>
    <w:rsid w:val="0087415C"/>
    <w:rsid w:val="0088295A"/>
    <w:rsid w:val="008D17DB"/>
    <w:rsid w:val="008D4205"/>
    <w:rsid w:val="008F793B"/>
    <w:rsid w:val="00902CB9"/>
    <w:rsid w:val="009247CA"/>
    <w:rsid w:val="00946FAE"/>
    <w:rsid w:val="009525BA"/>
    <w:rsid w:val="0095348F"/>
    <w:rsid w:val="00985884"/>
    <w:rsid w:val="00991933"/>
    <w:rsid w:val="009B57BC"/>
    <w:rsid w:val="009B7216"/>
    <w:rsid w:val="009C4FBE"/>
    <w:rsid w:val="009D4237"/>
    <w:rsid w:val="009F3995"/>
    <w:rsid w:val="009F4EC1"/>
    <w:rsid w:val="009F642B"/>
    <w:rsid w:val="009F6630"/>
    <w:rsid w:val="00A2784B"/>
    <w:rsid w:val="00A63CDE"/>
    <w:rsid w:val="00A67473"/>
    <w:rsid w:val="00A85437"/>
    <w:rsid w:val="00A948E7"/>
    <w:rsid w:val="00A95435"/>
    <w:rsid w:val="00A95925"/>
    <w:rsid w:val="00AA0A38"/>
    <w:rsid w:val="00AA3812"/>
    <w:rsid w:val="00AA7F0C"/>
    <w:rsid w:val="00AB7126"/>
    <w:rsid w:val="00AC5972"/>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6298"/>
    <w:rsid w:val="00D225E2"/>
    <w:rsid w:val="00D3193E"/>
    <w:rsid w:val="00D51145"/>
    <w:rsid w:val="00D736F6"/>
    <w:rsid w:val="00D854AA"/>
    <w:rsid w:val="00D96761"/>
    <w:rsid w:val="00DB7CED"/>
    <w:rsid w:val="00DC1CD3"/>
    <w:rsid w:val="00DC42DF"/>
    <w:rsid w:val="00DC5D9C"/>
    <w:rsid w:val="00DD2907"/>
    <w:rsid w:val="00DD3A1C"/>
    <w:rsid w:val="00DE0201"/>
    <w:rsid w:val="00DE4784"/>
    <w:rsid w:val="00DF4FFA"/>
    <w:rsid w:val="00E136B1"/>
    <w:rsid w:val="00E13F88"/>
    <w:rsid w:val="00E277D3"/>
    <w:rsid w:val="00E42CC7"/>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100FFD"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100FFD"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100FFD"/>
    <w:rsid w:val="00AD2F7A"/>
    <w:rsid w:val="00D43302"/>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TotalTime>
  <Pages>6</Pages>
  <Words>1727</Words>
  <Characters>98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125</cp:revision>
  <cp:lastPrinted>2017-08-29T06:08:00Z</cp:lastPrinted>
  <dcterms:created xsi:type="dcterms:W3CDTF">2017-09-27T19:22:00Z</dcterms:created>
  <dcterms:modified xsi:type="dcterms:W3CDTF">2021-08-10T22:19:00Z</dcterms:modified>
</cp:coreProperties>
</file>